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2BB951" w14:textId="77777777" w:rsidR="00E1218C" w:rsidRPr="00812F7B" w:rsidRDefault="00E1218C" w:rsidP="00812F7B">
      <w:pPr>
        <w:spacing w:before="160"/>
        <w:ind w:rightChars="66" w:right="139"/>
        <w:rPr>
          <w:rFonts w:ascii="Times New Roman" w:hAnsi="Times New Roman"/>
          <w:sz w:val="20"/>
          <w:szCs w:val="20"/>
        </w:rPr>
      </w:pPr>
      <w:bookmarkStart w:id="0" w:name="OLE_LINK81"/>
      <w:bookmarkStart w:id="1" w:name="OLE_LINK82"/>
    </w:p>
    <w:tbl>
      <w:tblPr>
        <w:tblpPr w:leftFromText="180" w:rightFromText="180" w:vertAnchor="page" w:horzAnchor="margin" w:tblpY="1492"/>
        <w:tblW w:w="10640" w:type="dxa"/>
        <w:tblLook w:val="04A0" w:firstRow="1" w:lastRow="0" w:firstColumn="1" w:lastColumn="0" w:noHBand="0" w:noVBand="1"/>
      </w:tblPr>
      <w:tblGrid>
        <w:gridCol w:w="3951"/>
        <w:gridCol w:w="6689"/>
      </w:tblGrid>
      <w:tr w:rsidR="000110EF" w:rsidRPr="00812F7B" w14:paraId="4A306C92" w14:textId="77777777" w:rsidTr="004D2A01">
        <w:trPr>
          <w:trHeight w:val="91"/>
        </w:trPr>
        <w:tc>
          <w:tcPr>
            <w:tcW w:w="3951" w:type="dxa"/>
            <w:vAlign w:val="center"/>
            <w:hideMark/>
          </w:tcPr>
          <w:p w14:paraId="2A7143E0" w14:textId="7568BBEB" w:rsidR="000110EF" w:rsidRPr="00812F7B" w:rsidRDefault="001A79E8" w:rsidP="00812F7B">
            <w:pPr>
              <w:spacing w:before="10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812F7B">
              <w:rPr>
                <w:rFonts w:ascii="Times New Roman" w:hAnsi="Times New Roman"/>
                <w:sz w:val="20"/>
                <w:szCs w:val="20"/>
              </w:rPr>
              <w:t>Dr.</w:t>
            </w:r>
            <w:r w:rsidR="00C35C0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513FD" w:rsidRPr="00C513FD">
              <w:rPr>
                <w:rFonts w:ascii="Times New Roman" w:hAnsi="Times New Roman"/>
                <w:sz w:val="20"/>
                <w:szCs w:val="20"/>
              </w:rPr>
              <w:t>Phillip Steindel</w:t>
            </w:r>
          </w:p>
        </w:tc>
        <w:tc>
          <w:tcPr>
            <w:tcW w:w="6689" w:type="dxa"/>
            <w:vAlign w:val="center"/>
            <w:hideMark/>
          </w:tcPr>
          <w:p w14:paraId="5645ADFB" w14:textId="77777777" w:rsidR="000110EF" w:rsidRPr="00812F7B" w:rsidRDefault="000110EF" w:rsidP="00812F7B">
            <w:pPr>
              <w:spacing w:before="100"/>
              <w:rPr>
                <w:rFonts w:ascii="Times New Roman" w:hAnsi="Times New Roman"/>
                <w:sz w:val="20"/>
                <w:szCs w:val="20"/>
              </w:rPr>
            </w:pPr>
            <w:r w:rsidRPr="00812F7B">
              <w:rPr>
                <w:rFonts w:ascii="Times New Roman" w:hAnsi="Times New Roman"/>
                <w:sz w:val="20"/>
                <w:szCs w:val="20"/>
              </w:rPr>
              <w:t>Professor Yi-Tao LONG</w:t>
            </w:r>
          </w:p>
        </w:tc>
      </w:tr>
      <w:tr w:rsidR="000110EF" w:rsidRPr="00812F7B" w14:paraId="2D28D8F9" w14:textId="77777777" w:rsidTr="004D2A01">
        <w:trPr>
          <w:trHeight w:val="91"/>
        </w:trPr>
        <w:tc>
          <w:tcPr>
            <w:tcW w:w="3951" w:type="dxa"/>
            <w:vAlign w:val="center"/>
            <w:hideMark/>
          </w:tcPr>
          <w:p w14:paraId="3EC1F694" w14:textId="2809D5E0" w:rsidR="000110EF" w:rsidRPr="00812F7B" w:rsidRDefault="00C35C03" w:rsidP="00812F7B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R</w:t>
            </w:r>
            <w:r>
              <w:rPr>
                <w:rFonts w:ascii="Times New Roman" w:hAnsi="Times New Roman"/>
                <w:sz w:val="20"/>
                <w:szCs w:val="20"/>
              </w:rPr>
              <w:t>eview Editor</w:t>
            </w:r>
          </w:p>
        </w:tc>
        <w:tc>
          <w:tcPr>
            <w:tcW w:w="6689" w:type="dxa"/>
            <w:vAlign w:val="center"/>
            <w:hideMark/>
          </w:tcPr>
          <w:p w14:paraId="321D67EE" w14:textId="77777777" w:rsidR="000110EF" w:rsidRPr="00812F7B" w:rsidRDefault="000110EF" w:rsidP="00812F7B">
            <w:pPr>
              <w:rPr>
                <w:rFonts w:ascii="Times New Roman" w:hAnsi="Times New Roman"/>
                <w:sz w:val="20"/>
                <w:szCs w:val="20"/>
              </w:rPr>
            </w:pPr>
            <w:r w:rsidRPr="00812F7B">
              <w:rPr>
                <w:rFonts w:ascii="Times New Roman" w:hAnsi="Times New Roman"/>
                <w:sz w:val="20"/>
                <w:szCs w:val="20"/>
              </w:rPr>
              <w:t>Key Laboratory for Advanced Materials &amp; Department of Chemistry</w:t>
            </w:r>
          </w:p>
        </w:tc>
      </w:tr>
      <w:tr w:rsidR="000110EF" w:rsidRPr="00812F7B" w14:paraId="348FB3AE" w14:textId="77777777" w:rsidTr="004D2A01">
        <w:trPr>
          <w:trHeight w:val="61"/>
        </w:trPr>
        <w:tc>
          <w:tcPr>
            <w:tcW w:w="3951" w:type="dxa"/>
            <w:vAlign w:val="center"/>
            <w:hideMark/>
          </w:tcPr>
          <w:p w14:paraId="13189530" w14:textId="1C5EB9B6" w:rsidR="000110EF" w:rsidRPr="00812F7B" w:rsidRDefault="00C35C03" w:rsidP="00812F7B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JoVE</w:t>
            </w:r>
          </w:p>
        </w:tc>
        <w:tc>
          <w:tcPr>
            <w:tcW w:w="6689" w:type="dxa"/>
            <w:vAlign w:val="center"/>
            <w:hideMark/>
          </w:tcPr>
          <w:p w14:paraId="312005EA" w14:textId="77777777" w:rsidR="000110EF" w:rsidRPr="00812F7B" w:rsidRDefault="000110EF" w:rsidP="00812F7B">
            <w:pPr>
              <w:ind w:left="32" w:right="-108" w:hangingChars="16" w:hanging="32"/>
              <w:rPr>
                <w:rFonts w:ascii="Times New Roman" w:hAnsi="Times New Roman"/>
                <w:sz w:val="20"/>
                <w:szCs w:val="20"/>
              </w:rPr>
            </w:pPr>
            <w:r w:rsidRPr="00812F7B">
              <w:rPr>
                <w:rFonts w:ascii="Times New Roman" w:hAnsi="Times New Roman"/>
                <w:sz w:val="20"/>
                <w:szCs w:val="20"/>
              </w:rPr>
              <w:t>East China University of Science and Technology</w:t>
            </w:r>
          </w:p>
        </w:tc>
      </w:tr>
    </w:tbl>
    <w:p w14:paraId="07ECF39B" w14:textId="113CF1ED" w:rsidR="00FC58C4" w:rsidRPr="00E97616" w:rsidRDefault="00C35C03" w:rsidP="00812F7B">
      <w:pPr>
        <w:wordWrap w:val="0"/>
        <w:spacing w:before="160"/>
        <w:ind w:right="880"/>
        <w:jc w:val="right"/>
        <w:rPr>
          <w:rFonts w:ascii="Times New Roman" w:hAnsi="Times New Roman"/>
          <w:sz w:val="20"/>
          <w:szCs w:val="20"/>
        </w:rPr>
      </w:pPr>
      <w:bookmarkStart w:id="2" w:name="OLE_LINK5"/>
      <w:bookmarkStart w:id="3" w:name="OLE_LINK4"/>
      <w:r>
        <w:rPr>
          <w:rFonts w:ascii="Times New Roman" w:hAnsi="Times New Roman"/>
          <w:sz w:val="20"/>
          <w:szCs w:val="20"/>
        </w:rPr>
        <w:t>Oct</w:t>
      </w:r>
      <w:r w:rsidR="00C6460F" w:rsidRPr="00E97616">
        <w:rPr>
          <w:rFonts w:ascii="Times New Roman" w:hAnsi="Times New Roman"/>
          <w:sz w:val="20"/>
          <w:szCs w:val="20"/>
        </w:rPr>
        <w:t xml:space="preserve">. </w:t>
      </w:r>
      <w:r>
        <w:rPr>
          <w:rFonts w:ascii="Times New Roman" w:hAnsi="Times New Roman"/>
          <w:sz w:val="20"/>
          <w:szCs w:val="20"/>
        </w:rPr>
        <w:t>1</w:t>
      </w:r>
      <w:r w:rsidR="004B3E47">
        <w:rPr>
          <w:rFonts w:ascii="Times New Roman" w:hAnsi="Times New Roman"/>
          <w:sz w:val="20"/>
          <w:szCs w:val="20"/>
        </w:rPr>
        <w:t>6</w:t>
      </w:r>
      <w:r w:rsidR="00FC58C4" w:rsidRPr="00E97616">
        <w:rPr>
          <w:rFonts w:ascii="Times New Roman" w:hAnsi="Times New Roman"/>
          <w:sz w:val="20"/>
          <w:szCs w:val="20"/>
        </w:rPr>
        <w:t>, 201</w:t>
      </w:r>
      <w:r>
        <w:rPr>
          <w:rFonts w:ascii="Times New Roman" w:hAnsi="Times New Roman"/>
          <w:sz w:val="20"/>
          <w:szCs w:val="20"/>
        </w:rPr>
        <w:t>8</w:t>
      </w:r>
    </w:p>
    <w:p w14:paraId="284A292C" w14:textId="1153462F" w:rsidR="00FC58C4" w:rsidRPr="00045D09" w:rsidRDefault="0077636D" w:rsidP="00045D09">
      <w:pPr>
        <w:spacing w:before="120" w:after="60" w:line="360" w:lineRule="auto"/>
        <w:rPr>
          <w:rFonts w:ascii="Times New Roman" w:hAnsi="Times New Roman"/>
          <w:sz w:val="22"/>
          <w:lang w:val="en-GB"/>
        </w:rPr>
      </w:pPr>
      <w:r w:rsidRPr="00045D09">
        <w:rPr>
          <w:rFonts w:ascii="Times New Roman" w:hAnsi="Times New Roman"/>
          <w:sz w:val="22"/>
          <w:lang w:val="en-GB"/>
        </w:rPr>
        <w:t xml:space="preserve">Dear </w:t>
      </w:r>
      <w:r w:rsidR="00C6460F" w:rsidRPr="00045D09">
        <w:rPr>
          <w:rFonts w:ascii="Times New Roman" w:hAnsi="Times New Roman"/>
          <w:sz w:val="22"/>
          <w:lang w:val="en-GB"/>
        </w:rPr>
        <w:t xml:space="preserve">Dr. </w:t>
      </w:r>
      <w:r w:rsidR="00C35C03" w:rsidRPr="00C513FD">
        <w:rPr>
          <w:rFonts w:ascii="Times New Roman" w:hAnsi="Times New Roman"/>
          <w:sz w:val="20"/>
          <w:szCs w:val="20"/>
        </w:rPr>
        <w:t>Phillip Steindel</w:t>
      </w:r>
      <w:r w:rsidRPr="00045D09">
        <w:rPr>
          <w:rFonts w:ascii="Times New Roman" w:hAnsi="Times New Roman"/>
          <w:sz w:val="22"/>
          <w:lang w:val="en-GB"/>
        </w:rPr>
        <w:t>,</w:t>
      </w:r>
    </w:p>
    <w:p w14:paraId="104CCF7B" w14:textId="6C03CCEC" w:rsidR="002D4C91" w:rsidRDefault="00FC58C4" w:rsidP="002D4C91">
      <w:pPr>
        <w:spacing w:before="120" w:after="60" w:line="360" w:lineRule="auto"/>
        <w:rPr>
          <w:rFonts w:ascii="Times New Roman" w:hAnsi="Times New Roman"/>
          <w:sz w:val="22"/>
        </w:rPr>
      </w:pPr>
      <w:r w:rsidRPr="00045D09">
        <w:rPr>
          <w:rFonts w:ascii="Times New Roman" w:hAnsi="Times New Roman"/>
          <w:sz w:val="22"/>
          <w:lang w:val="en-GB"/>
        </w:rPr>
        <w:t>Thank you very much for providing us this opportunity to revise our manuscript of “</w:t>
      </w:r>
      <w:r w:rsidR="00C35C03" w:rsidRPr="00C35C03">
        <w:rPr>
          <w:rFonts w:ascii="Times New Roman" w:hAnsi="Times New Roman"/>
          <w:sz w:val="22"/>
          <w:lang w:val="en-GB"/>
        </w:rPr>
        <w:t>"A Closed-Type Wireless Nanopore Electrode for Analyzing Single Nanoparticles</w:t>
      </w:r>
      <w:r w:rsidRPr="00045D09">
        <w:rPr>
          <w:rFonts w:ascii="Times New Roman" w:hAnsi="Times New Roman"/>
          <w:sz w:val="22"/>
          <w:lang w:val="en-GB"/>
        </w:rPr>
        <w:t>” (</w:t>
      </w:r>
      <w:r w:rsidR="00C35C03" w:rsidRPr="00C35C03">
        <w:rPr>
          <w:rFonts w:ascii="Times New Roman" w:hAnsi="Times New Roman"/>
          <w:sz w:val="22"/>
          <w:lang w:val="en-GB"/>
        </w:rPr>
        <w:t>EMID:</w:t>
      </w:r>
      <w:r w:rsidR="00446059">
        <w:rPr>
          <w:rFonts w:ascii="Times New Roman" w:hAnsi="Times New Roman"/>
          <w:sz w:val="22"/>
          <w:lang w:val="en-GB"/>
        </w:rPr>
        <w:t xml:space="preserve"> </w:t>
      </w:r>
      <w:r w:rsidR="00C35C03" w:rsidRPr="00C35C03">
        <w:rPr>
          <w:rFonts w:ascii="Times New Roman" w:hAnsi="Times New Roman"/>
          <w:sz w:val="22"/>
          <w:lang w:val="en-GB"/>
        </w:rPr>
        <w:t>bcb0938da1b6af29</w:t>
      </w:r>
      <w:r w:rsidRPr="00045D09">
        <w:rPr>
          <w:rFonts w:ascii="Times New Roman" w:hAnsi="Times New Roman"/>
          <w:sz w:val="22"/>
          <w:lang w:val="en-GB"/>
        </w:rPr>
        <w:t xml:space="preserve">). </w:t>
      </w:r>
      <w:r w:rsidR="00C35C03" w:rsidRPr="00F804BC">
        <w:rPr>
          <w:rFonts w:ascii="Times New Roman" w:hAnsi="Times New Roman"/>
          <w:sz w:val="22"/>
        </w:rPr>
        <w:t>According to t</w:t>
      </w:r>
      <w:r w:rsidR="004B3E47">
        <w:rPr>
          <w:rFonts w:ascii="Times New Roman" w:hAnsi="Times New Roman"/>
          <w:sz w:val="22"/>
        </w:rPr>
        <w:t>o your</w:t>
      </w:r>
      <w:r w:rsidR="00C35C03" w:rsidRPr="00F804BC">
        <w:rPr>
          <w:rFonts w:ascii="Times New Roman" w:hAnsi="Times New Roman"/>
          <w:sz w:val="22"/>
        </w:rPr>
        <w:t xml:space="preserve"> suggestions and comments, we have</w:t>
      </w:r>
      <w:r w:rsidR="00C35C03">
        <w:rPr>
          <w:rFonts w:ascii="Times New Roman" w:hAnsi="Times New Roman"/>
          <w:sz w:val="22"/>
        </w:rPr>
        <w:t xml:space="preserve"> revise</w:t>
      </w:r>
      <w:r w:rsidR="00553A4B">
        <w:rPr>
          <w:rFonts w:ascii="Times New Roman" w:hAnsi="Times New Roman" w:hint="eastAsia"/>
          <w:sz w:val="22"/>
        </w:rPr>
        <w:t>d</w:t>
      </w:r>
      <w:r w:rsidR="00C35C03">
        <w:rPr>
          <w:rFonts w:ascii="Times New Roman" w:hAnsi="Times New Roman"/>
          <w:sz w:val="22"/>
        </w:rPr>
        <w:t xml:space="preserve"> and </w:t>
      </w:r>
      <w:r w:rsidR="00C35C03" w:rsidRPr="00F804BC">
        <w:rPr>
          <w:rFonts w:ascii="Times New Roman" w:hAnsi="Times New Roman"/>
          <w:sz w:val="22"/>
        </w:rPr>
        <w:t>improve</w:t>
      </w:r>
      <w:r w:rsidR="00553A4B">
        <w:rPr>
          <w:rFonts w:ascii="Times New Roman" w:hAnsi="Times New Roman"/>
          <w:sz w:val="22"/>
        </w:rPr>
        <w:t>d</w:t>
      </w:r>
      <w:r w:rsidR="00C35C03" w:rsidRPr="00F804BC">
        <w:rPr>
          <w:rFonts w:ascii="Times New Roman" w:hAnsi="Times New Roman"/>
          <w:sz w:val="22"/>
        </w:rPr>
        <w:t xml:space="preserve"> our manuscript</w:t>
      </w:r>
      <w:r w:rsidR="00C35C03">
        <w:rPr>
          <w:rFonts w:ascii="Times New Roman" w:hAnsi="Times New Roman"/>
          <w:sz w:val="22"/>
        </w:rPr>
        <w:t xml:space="preserve">. </w:t>
      </w:r>
      <w:r w:rsidR="002D4C91" w:rsidRPr="002D4C91">
        <w:rPr>
          <w:rFonts w:ascii="Times New Roman" w:hAnsi="Times New Roman"/>
          <w:sz w:val="22"/>
        </w:rPr>
        <w:t xml:space="preserve">Please find attached our </w:t>
      </w:r>
      <w:r w:rsidR="002D4C91">
        <w:rPr>
          <w:rFonts w:ascii="Times New Roman" w:hAnsi="Times New Roman"/>
          <w:sz w:val="22"/>
        </w:rPr>
        <w:t xml:space="preserve">point-by-point </w:t>
      </w:r>
      <w:r w:rsidR="002D4C91" w:rsidRPr="002D4C91">
        <w:rPr>
          <w:rFonts w:ascii="Times New Roman" w:hAnsi="Times New Roman"/>
          <w:sz w:val="22"/>
        </w:rPr>
        <w:t>response letter</w:t>
      </w:r>
      <w:r w:rsidR="002D4C91">
        <w:rPr>
          <w:rFonts w:ascii="Times New Roman" w:hAnsi="Times New Roman"/>
          <w:sz w:val="22"/>
        </w:rPr>
        <w:t xml:space="preserve"> and</w:t>
      </w:r>
      <w:r w:rsidR="002D4C91" w:rsidRPr="002D4C91">
        <w:rPr>
          <w:rFonts w:ascii="Times New Roman" w:hAnsi="Times New Roman"/>
          <w:sz w:val="22"/>
        </w:rPr>
        <w:t xml:space="preserve"> revised manuscript for details. All the revised parts were marked in red color in the Main Text. </w:t>
      </w:r>
      <w:r w:rsidR="004B3E47">
        <w:rPr>
          <w:rFonts w:ascii="Times New Roman" w:hAnsi="Times New Roman"/>
          <w:sz w:val="22"/>
        </w:rPr>
        <w:t xml:space="preserve">The </w:t>
      </w:r>
      <w:r w:rsidR="007232D6" w:rsidRPr="007232D6">
        <w:rPr>
          <w:rFonts w:ascii="Times New Roman" w:hAnsi="Times New Roman"/>
          <w:sz w:val="22"/>
        </w:rPr>
        <w:t xml:space="preserve">essential steps for the video </w:t>
      </w:r>
      <w:r w:rsidR="007232D6">
        <w:rPr>
          <w:rFonts w:ascii="Times New Roman" w:hAnsi="Times New Roman"/>
          <w:sz w:val="22"/>
        </w:rPr>
        <w:t xml:space="preserve">were in </w:t>
      </w:r>
      <w:r w:rsidR="00773068">
        <w:rPr>
          <w:rFonts w:ascii="Times New Roman" w:hAnsi="Times New Roman"/>
          <w:sz w:val="22"/>
        </w:rPr>
        <w:t xml:space="preserve">yellow. </w:t>
      </w:r>
      <w:r w:rsidR="00F305C7">
        <w:rPr>
          <w:rFonts w:ascii="Times New Roman" w:hAnsi="Times New Roman" w:hint="eastAsia"/>
          <w:sz w:val="22"/>
        </w:rPr>
        <w:t>Mo</w:t>
      </w:r>
      <w:r w:rsidR="00F305C7">
        <w:rPr>
          <w:rFonts w:ascii="Times New Roman" w:hAnsi="Times New Roman"/>
          <w:sz w:val="22"/>
        </w:rPr>
        <w:t xml:space="preserve">reover, </w:t>
      </w:r>
      <w:r w:rsidR="00773068">
        <w:rPr>
          <w:rFonts w:ascii="Times New Roman" w:hAnsi="Times New Roman"/>
          <w:sz w:val="22"/>
        </w:rPr>
        <w:t>w</w:t>
      </w:r>
      <w:r w:rsidR="00773068" w:rsidRPr="00773068">
        <w:rPr>
          <w:rFonts w:ascii="Times New Roman" w:hAnsi="Times New Roman" w:hint="eastAsia"/>
          <w:sz w:val="22"/>
        </w:rPr>
        <w:t xml:space="preserve">e have </w:t>
      </w:r>
      <w:r w:rsidR="00773068">
        <w:rPr>
          <w:rFonts w:ascii="Times New Roman" w:hAnsi="Times New Roman"/>
          <w:sz w:val="22"/>
        </w:rPr>
        <w:t xml:space="preserve">certainly </w:t>
      </w:r>
      <w:r w:rsidR="00773068" w:rsidRPr="00773068">
        <w:rPr>
          <w:rFonts w:ascii="Times New Roman" w:hAnsi="Times New Roman" w:hint="eastAsia"/>
          <w:sz w:val="22"/>
        </w:rPr>
        <w:t>uploaded "Copyright" PDF which contains all the reuse permission for our figures</w:t>
      </w:r>
      <w:r w:rsidR="00F305C7">
        <w:rPr>
          <w:rFonts w:ascii="Times New Roman" w:hAnsi="Times New Roman"/>
          <w:sz w:val="22"/>
        </w:rPr>
        <w:t xml:space="preserve"> in our first-round revision</w:t>
      </w:r>
      <w:r w:rsidR="00773068" w:rsidRPr="00773068">
        <w:rPr>
          <w:rFonts w:ascii="Times New Roman" w:hAnsi="Times New Roman" w:hint="eastAsia"/>
          <w:sz w:val="22"/>
        </w:rPr>
        <w:t>.</w:t>
      </w:r>
      <w:r w:rsidR="00F305C7">
        <w:rPr>
          <w:rFonts w:ascii="Times New Roman" w:hAnsi="Times New Roman"/>
          <w:sz w:val="22"/>
        </w:rPr>
        <w:t xml:space="preserve"> Also, </w:t>
      </w:r>
      <w:r w:rsidR="00F305C7" w:rsidRPr="00773068">
        <w:rPr>
          <w:rFonts w:ascii="Times New Roman" w:hAnsi="Times New Roman" w:hint="eastAsia"/>
          <w:sz w:val="22"/>
        </w:rPr>
        <w:t>"Copyright" PDF</w:t>
      </w:r>
      <w:r w:rsidR="00F305C7">
        <w:rPr>
          <w:rFonts w:ascii="Times New Roman" w:hAnsi="Times New Roman"/>
          <w:sz w:val="22"/>
        </w:rPr>
        <w:t xml:space="preserve"> has sent to your email </w:t>
      </w:r>
      <w:hyperlink r:id="rId8" w:history="1">
        <w:r w:rsidR="00F305C7" w:rsidRPr="00017F6B">
          <w:rPr>
            <w:rStyle w:val="ad"/>
            <w:rFonts w:ascii="Times New Roman" w:hAnsi="Times New Roman"/>
            <w:sz w:val="22"/>
          </w:rPr>
          <w:t>em@editorialmanager.com</w:t>
        </w:r>
      </w:hyperlink>
      <w:r w:rsidR="00F305C7">
        <w:rPr>
          <w:rFonts w:ascii="Times New Roman" w:hAnsi="Times New Roman"/>
          <w:sz w:val="22"/>
        </w:rPr>
        <w:t xml:space="preserve"> on Oct. 11. We</w:t>
      </w:r>
      <w:r w:rsidR="00DB4FA6">
        <w:rPr>
          <w:rFonts w:ascii="Times New Roman" w:hAnsi="Times New Roman"/>
          <w:sz w:val="22"/>
        </w:rPr>
        <w:t xml:space="preserve"> a</w:t>
      </w:r>
      <w:r w:rsidR="00F305C7">
        <w:rPr>
          <w:rFonts w:ascii="Times New Roman" w:hAnsi="Times New Roman"/>
          <w:sz w:val="22"/>
        </w:rPr>
        <w:t>re confusing about your comments of“</w:t>
      </w:r>
      <w:r w:rsidR="00F305C7" w:rsidRPr="00A2351E">
        <w:rPr>
          <w:rFonts w:ascii="Times New Roman" w:hAnsi="Times New Roman"/>
          <w:sz w:val="22"/>
        </w:rPr>
        <w:t>There is currently no reuse permission for your Figures uploaded to Editorial Manager</w:t>
      </w:r>
      <w:r w:rsidR="00F305C7">
        <w:rPr>
          <w:rFonts w:ascii="Times New Roman" w:hAnsi="Times New Roman"/>
          <w:sz w:val="22"/>
        </w:rPr>
        <w:t>” in your email on Oct. 10. If the</w:t>
      </w:r>
      <w:r w:rsidR="00F305C7" w:rsidRPr="00773068">
        <w:rPr>
          <w:rFonts w:ascii="Times New Roman" w:hAnsi="Times New Roman" w:hint="eastAsia"/>
          <w:sz w:val="22"/>
        </w:rPr>
        <w:t>"Copyright" PDF</w:t>
      </w:r>
      <w:r w:rsidR="00F305C7">
        <w:rPr>
          <w:rFonts w:ascii="Times New Roman" w:hAnsi="Times New Roman"/>
          <w:sz w:val="22"/>
        </w:rPr>
        <w:t xml:space="preserve"> could not meet the requirement of </w:t>
      </w:r>
      <w:r w:rsidR="00F305C7" w:rsidRPr="00DB4FA6">
        <w:rPr>
          <w:rFonts w:ascii="Times New Roman" w:hAnsi="Times New Roman"/>
          <w:i/>
          <w:sz w:val="22"/>
        </w:rPr>
        <w:t>JoVE</w:t>
      </w:r>
      <w:r w:rsidR="00F305C7">
        <w:rPr>
          <w:rFonts w:ascii="Times New Roman" w:hAnsi="Times New Roman"/>
          <w:sz w:val="22"/>
        </w:rPr>
        <w:t xml:space="preserve">, I am wondering if you could guide us to prepare the </w:t>
      </w:r>
      <w:r w:rsidR="00DB4FA6">
        <w:rPr>
          <w:rFonts w:ascii="Times New Roman" w:hAnsi="Times New Roman"/>
          <w:sz w:val="22"/>
        </w:rPr>
        <w:t xml:space="preserve">reuse permission. </w:t>
      </w:r>
    </w:p>
    <w:p w14:paraId="3D11E592" w14:textId="77777777" w:rsidR="00DB4FA6" w:rsidRPr="00773068" w:rsidRDefault="00DB4FA6" w:rsidP="002D4C91">
      <w:pPr>
        <w:spacing w:before="120" w:after="60" w:line="360" w:lineRule="auto"/>
        <w:rPr>
          <w:rFonts w:ascii="Times New Roman" w:hAnsi="Times New Roman"/>
          <w:sz w:val="22"/>
        </w:rPr>
      </w:pPr>
    </w:p>
    <w:p w14:paraId="56EDF891" w14:textId="4F275BA6" w:rsidR="00FC58C4" w:rsidRPr="00DB4FA6" w:rsidRDefault="00DB4FA6" w:rsidP="00045D09">
      <w:pPr>
        <w:widowControl/>
        <w:spacing w:before="120" w:after="60" w:line="360" w:lineRule="auto"/>
        <w:rPr>
          <w:rFonts w:ascii="Times New Roman" w:hAnsi="Times New Roman"/>
          <w:sz w:val="22"/>
          <w:lang w:val="x-none"/>
        </w:rPr>
      </w:pPr>
      <w:bookmarkStart w:id="4" w:name="_GoBack"/>
      <w:bookmarkEnd w:id="4"/>
      <w:r w:rsidRPr="00DB4FA6">
        <w:rPr>
          <w:rFonts w:ascii="Times New Roman" w:hAnsi="Times New Roman"/>
          <w:sz w:val="22"/>
        </w:rPr>
        <w:t xml:space="preserve">We hope our revised manuscript can meet the requirements for </w:t>
      </w:r>
      <w:r w:rsidRPr="00DB4FA6">
        <w:rPr>
          <w:rFonts w:ascii="Times New Roman" w:hAnsi="Times New Roman"/>
          <w:i/>
          <w:sz w:val="20"/>
          <w:szCs w:val="20"/>
        </w:rPr>
        <w:t>JoVE</w:t>
      </w:r>
      <w:r w:rsidRPr="00DB4FA6">
        <w:rPr>
          <w:rFonts w:ascii="Times New Roman" w:hAnsi="Times New Roman"/>
          <w:sz w:val="22"/>
        </w:rPr>
        <w:t>.</w:t>
      </w:r>
    </w:p>
    <w:p w14:paraId="0265C911" w14:textId="31FE0AA1" w:rsidR="00FC58C4" w:rsidRPr="00045D09" w:rsidRDefault="00FC58C4" w:rsidP="00045D09">
      <w:pPr>
        <w:spacing w:before="120" w:after="60" w:line="360" w:lineRule="auto"/>
        <w:rPr>
          <w:rFonts w:ascii="Times New Roman" w:hAnsi="Times New Roman"/>
          <w:sz w:val="22"/>
        </w:rPr>
      </w:pPr>
      <w:r w:rsidRPr="00045D09">
        <w:rPr>
          <w:rFonts w:ascii="Times New Roman" w:hAnsi="Times New Roman"/>
          <w:sz w:val="22"/>
        </w:rPr>
        <w:t>Thank you very much for your consideration</w:t>
      </w:r>
      <w:r w:rsidR="00773068">
        <w:rPr>
          <w:rFonts w:ascii="Times New Roman" w:hAnsi="Times New Roman"/>
          <w:sz w:val="22"/>
        </w:rPr>
        <w:t xml:space="preserve"> again</w:t>
      </w:r>
      <w:r w:rsidRPr="00045D09">
        <w:rPr>
          <w:rFonts w:ascii="Times New Roman" w:hAnsi="Times New Roman"/>
          <w:sz w:val="22"/>
        </w:rPr>
        <w:t>.</w:t>
      </w:r>
    </w:p>
    <w:p w14:paraId="15DF445B" w14:textId="77777777" w:rsidR="00FC58C4" w:rsidRPr="00045D09" w:rsidRDefault="00FC58C4" w:rsidP="00045D09">
      <w:pPr>
        <w:spacing w:before="120" w:after="60" w:line="360" w:lineRule="auto"/>
        <w:rPr>
          <w:rFonts w:ascii="Times New Roman" w:hAnsi="Times New Roman"/>
          <w:sz w:val="22"/>
        </w:rPr>
      </w:pPr>
      <w:r w:rsidRPr="00045D09">
        <w:rPr>
          <w:rFonts w:ascii="Times New Roman" w:hAnsi="Times New Roman"/>
          <w:sz w:val="22"/>
        </w:rPr>
        <w:t>Sincerely yours,</w:t>
      </w:r>
    </w:p>
    <w:p w14:paraId="314E0CDC" w14:textId="77777777" w:rsidR="00FC58C4" w:rsidRDefault="00FC58C4" w:rsidP="00045D09">
      <w:pPr>
        <w:spacing w:before="120" w:after="60" w:line="360" w:lineRule="auto"/>
        <w:rPr>
          <w:rFonts w:ascii="Times New Roman" w:hAnsi="Times New Roman"/>
          <w:sz w:val="22"/>
        </w:rPr>
      </w:pPr>
      <w:r w:rsidRPr="00045D09">
        <w:rPr>
          <w:rFonts w:ascii="Times New Roman" w:hAnsi="Times New Roman"/>
          <w:sz w:val="22"/>
        </w:rPr>
        <w:t>Yi-Tao LONG</w:t>
      </w:r>
      <w:bookmarkEnd w:id="0"/>
      <w:bookmarkEnd w:id="1"/>
      <w:bookmarkEnd w:id="2"/>
      <w:bookmarkEnd w:id="3"/>
    </w:p>
    <w:p w14:paraId="6744B8E5" w14:textId="77777777" w:rsidR="00FC1C74" w:rsidRPr="00812F7B" w:rsidRDefault="00FC1C74" w:rsidP="00446059">
      <w:pPr>
        <w:spacing w:before="120" w:after="60" w:line="360" w:lineRule="auto"/>
        <w:rPr>
          <w:rFonts w:ascii="Times New Roman" w:hAnsi="Times New Roman"/>
          <w:sz w:val="20"/>
          <w:szCs w:val="20"/>
        </w:rPr>
      </w:pPr>
    </w:p>
    <w:sectPr w:rsidR="00FC1C74" w:rsidRPr="00812F7B" w:rsidSect="00B479FD">
      <w:pgSz w:w="11906" w:h="16838"/>
      <w:pgMar w:top="1440" w:right="1077" w:bottom="851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F5659F" w14:textId="77777777" w:rsidR="00B278C4" w:rsidRDefault="00B278C4" w:rsidP="00A65174">
      <w:r>
        <w:separator/>
      </w:r>
    </w:p>
  </w:endnote>
  <w:endnote w:type="continuationSeparator" w:id="0">
    <w:p w14:paraId="229E3D65" w14:textId="77777777" w:rsidR="00B278C4" w:rsidRDefault="00B278C4" w:rsidP="00A651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EF7873" w14:textId="77777777" w:rsidR="00B278C4" w:rsidRDefault="00B278C4" w:rsidP="00A65174">
      <w:r>
        <w:separator/>
      </w:r>
    </w:p>
  </w:footnote>
  <w:footnote w:type="continuationSeparator" w:id="0">
    <w:p w14:paraId="06C9F5AC" w14:textId="77777777" w:rsidR="00B278C4" w:rsidRDefault="00B278C4" w:rsidP="00A651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A3F7C"/>
    <w:multiLevelType w:val="multilevel"/>
    <w:tmpl w:val="6444E884"/>
    <w:lvl w:ilvl="0">
      <w:numFmt w:val="decimal"/>
      <w:lvlText w:val="%1"/>
      <w:lvlJc w:val="left"/>
      <w:pPr>
        <w:ind w:left="398" w:hanging="398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398" w:hanging="39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E305250"/>
    <w:multiLevelType w:val="multilevel"/>
    <w:tmpl w:val="2944A47C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31BE0F95"/>
    <w:multiLevelType w:val="hybridMultilevel"/>
    <w:tmpl w:val="E6A4D9F0"/>
    <w:lvl w:ilvl="0" w:tplc="9C04E9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C3C704C"/>
    <w:multiLevelType w:val="hybridMultilevel"/>
    <w:tmpl w:val="FF7E1712"/>
    <w:lvl w:ilvl="0" w:tplc="634265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zYxNzEytjC2NDZT0lEKTi0uzszPAykwMq4FACzkvDwtAAAA"/>
  </w:docVars>
  <w:rsids>
    <w:rsidRoot w:val="00524E38"/>
    <w:rsid w:val="00004657"/>
    <w:rsid w:val="000110EF"/>
    <w:rsid w:val="000125A2"/>
    <w:rsid w:val="00031C68"/>
    <w:rsid w:val="00032316"/>
    <w:rsid w:val="00032C5B"/>
    <w:rsid w:val="000333A8"/>
    <w:rsid w:val="000373CA"/>
    <w:rsid w:val="00037B11"/>
    <w:rsid w:val="000449C5"/>
    <w:rsid w:val="00045D09"/>
    <w:rsid w:val="00055A13"/>
    <w:rsid w:val="00057530"/>
    <w:rsid w:val="00067B88"/>
    <w:rsid w:val="0007025A"/>
    <w:rsid w:val="00074BE4"/>
    <w:rsid w:val="000807FD"/>
    <w:rsid w:val="00081FDE"/>
    <w:rsid w:val="00082549"/>
    <w:rsid w:val="0008375E"/>
    <w:rsid w:val="000867D8"/>
    <w:rsid w:val="000922CC"/>
    <w:rsid w:val="00094CF5"/>
    <w:rsid w:val="000962BC"/>
    <w:rsid w:val="000969F7"/>
    <w:rsid w:val="000A23C9"/>
    <w:rsid w:val="000A272E"/>
    <w:rsid w:val="000A524B"/>
    <w:rsid w:val="000B36AB"/>
    <w:rsid w:val="000B36ED"/>
    <w:rsid w:val="000B5BAB"/>
    <w:rsid w:val="000D3D8A"/>
    <w:rsid w:val="000E271F"/>
    <w:rsid w:val="000E79D4"/>
    <w:rsid w:val="000F013E"/>
    <w:rsid w:val="000F7840"/>
    <w:rsid w:val="000F7865"/>
    <w:rsid w:val="00100D0B"/>
    <w:rsid w:val="0010374E"/>
    <w:rsid w:val="00103AA8"/>
    <w:rsid w:val="0010419E"/>
    <w:rsid w:val="001078A6"/>
    <w:rsid w:val="00111B45"/>
    <w:rsid w:val="00115CCD"/>
    <w:rsid w:val="0011651F"/>
    <w:rsid w:val="00121050"/>
    <w:rsid w:val="00124C74"/>
    <w:rsid w:val="001301A5"/>
    <w:rsid w:val="00132383"/>
    <w:rsid w:val="0013614A"/>
    <w:rsid w:val="00140061"/>
    <w:rsid w:val="001411A7"/>
    <w:rsid w:val="001434AF"/>
    <w:rsid w:val="00154072"/>
    <w:rsid w:val="00171D99"/>
    <w:rsid w:val="00174DD3"/>
    <w:rsid w:val="001809F9"/>
    <w:rsid w:val="001845D6"/>
    <w:rsid w:val="00185382"/>
    <w:rsid w:val="001866CF"/>
    <w:rsid w:val="00192E94"/>
    <w:rsid w:val="00194581"/>
    <w:rsid w:val="00197418"/>
    <w:rsid w:val="001A434F"/>
    <w:rsid w:val="001A7909"/>
    <w:rsid w:val="001A79E8"/>
    <w:rsid w:val="001A7DF8"/>
    <w:rsid w:val="001B582F"/>
    <w:rsid w:val="001B5E1E"/>
    <w:rsid w:val="001B6A1C"/>
    <w:rsid w:val="001C0A43"/>
    <w:rsid w:val="001C2240"/>
    <w:rsid w:val="001E2C85"/>
    <w:rsid w:val="001F00CE"/>
    <w:rsid w:val="001F20D2"/>
    <w:rsid w:val="002105C8"/>
    <w:rsid w:val="002119A9"/>
    <w:rsid w:val="0021368A"/>
    <w:rsid w:val="002137B4"/>
    <w:rsid w:val="00223B4C"/>
    <w:rsid w:val="002244F1"/>
    <w:rsid w:val="00226844"/>
    <w:rsid w:val="00233B10"/>
    <w:rsid w:val="00235DD8"/>
    <w:rsid w:val="00243AC5"/>
    <w:rsid w:val="0025073B"/>
    <w:rsid w:val="00254595"/>
    <w:rsid w:val="002561AA"/>
    <w:rsid w:val="0026759D"/>
    <w:rsid w:val="0028597B"/>
    <w:rsid w:val="002A0210"/>
    <w:rsid w:val="002A4385"/>
    <w:rsid w:val="002B1818"/>
    <w:rsid w:val="002B23A3"/>
    <w:rsid w:val="002C4003"/>
    <w:rsid w:val="002C4EC0"/>
    <w:rsid w:val="002D4C91"/>
    <w:rsid w:val="002E2820"/>
    <w:rsid w:val="002E36A3"/>
    <w:rsid w:val="002E389C"/>
    <w:rsid w:val="002F0958"/>
    <w:rsid w:val="00304D1E"/>
    <w:rsid w:val="003104DA"/>
    <w:rsid w:val="00313611"/>
    <w:rsid w:val="00316B29"/>
    <w:rsid w:val="00326564"/>
    <w:rsid w:val="003431CC"/>
    <w:rsid w:val="0034502A"/>
    <w:rsid w:val="00354848"/>
    <w:rsid w:val="003660CD"/>
    <w:rsid w:val="00366852"/>
    <w:rsid w:val="00373CA8"/>
    <w:rsid w:val="00386E72"/>
    <w:rsid w:val="0039023F"/>
    <w:rsid w:val="0039211F"/>
    <w:rsid w:val="00396BC1"/>
    <w:rsid w:val="003B6DC8"/>
    <w:rsid w:val="003C5607"/>
    <w:rsid w:val="003D53D1"/>
    <w:rsid w:val="003E17CF"/>
    <w:rsid w:val="003E19D2"/>
    <w:rsid w:val="003E7DC6"/>
    <w:rsid w:val="003F25BD"/>
    <w:rsid w:val="003F4B19"/>
    <w:rsid w:val="003F5B28"/>
    <w:rsid w:val="003F6F07"/>
    <w:rsid w:val="0040474C"/>
    <w:rsid w:val="00405325"/>
    <w:rsid w:val="0040687D"/>
    <w:rsid w:val="0040747D"/>
    <w:rsid w:val="004132FF"/>
    <w:rsid w:val="0042109D"/>
    <w:rsid w:val="0042347A"/>
    <w:rsid w:val="00435493"/>
    <w:rsid w:val="004372AB"/>
    <w:rsid w:val="00446059"/>
    <w:rsid w:val="004568A6"/>
    <w:rsid w:val="004633FE"/>
    <w:rsid w:val="00464511"/>
    <w:rsid w:val="0047054E"/>
    <w:rsid w:val="00473F18"/>
    <w:rsid w:val="0047447E"/>
    <w:rsid w:val="00486655"/>
    <w:rsid w:val="004900DA"/>
    <w:rsid w:val="004905BD"/>
    <w:rsid w:val="00490DFC"/>
    <w:rsid w:val="00497385"/>
    <w:rsid w:val="004A036C"/>
    <w:rsid w:val="004A33E6"/>
    <w:rsid w:val="004A43A3"/>
    <w:rsid w:val="004B0989"/>
    <w:rsid w:val="004B2513"/>
    <w:rsid w:val="004B3E47"/>
    <w:rsid w:val="004C5C0C"/>
    <w:rsid w:val="004D0D0C"/>
    <w:rsid w:val="004D2A01"/>
    <w:rsid w:val="004E4126"/>
    <w:rsid w:val="004E4A1B"/>
    <w:rsid w:val="004F2267"/>
    <w:rsid w:val="00503920"/>
    <w:rsid w:val="0051069F"/>
    <w:rsid w:val="005144E3"/>
    <w:rsid w:val="005217BF"/>
    <w:rsid w:val="00522405"/>
    <w:rsid w:val="0052489A"/>
    <w:rsid w:val="00524E38"/>
    <w:rsid w:val="00526043"/>
    <w:rsid w:val="00526789"/>
    <w:rsid w:val="005349D9"/>
    <w:rsid w:val="00546295"/>
    <w:rsid w:val="00546408"/>
    <w:rsid w:val="00546712"/>
    <w:rsid w:val="00546A7B"/>
    <w:rsid w:val="00547CCA"/>
    <w:rsid w:val="00553A4B"/>
    <w:rsid w:val="00555158"/>
    <w:rsid w:val="00572099"/>
    <w:rsid w:val="0058117B"/>
    <w:rsid w:val="005825BA"/>
    <w:rsid w:val="005934B0"/>
    <w:rsid w:val="005951BB"/>
    <w:rsid w:val="0059657F"/>
    <w:rsid w:val="005A4341"/>
    <w:rsid w:val="005B06A3"/>
    <w:rsid w:val="005B21AB"/>
    <w:rsid w:val="005B2F7B"/>
    <w:rsid w:val="005B3C4C"/>
    <w:rsid w:val="005C74D0"/>
    <w:rsid w:val="005D6020"/>
    <w:rsid w:val="005D61F0"/>
    <w:rsid w:val="005D683A"/>
    <w:rsid w:val="005D70C7"/>
    <w:rsid w:val="005E22DF"/>
    <w:rsid w:val="005E7114"/>
    <w:rsid w:val="005F60DF"/>
    <w:rsid w:val="006063AE"/>
    <w:rsid w:val="00612132"/>
    <w:rsid w:val="00637A9D"/>
    <w:rsid w:val="006408D5"/>
    <w:rsid w:val="006467E4"/>
    <w:rsid w:val="0065701D"/>
    <w:rsid w:val="00674762"/>
    <w:rsid w:val="00681836"/>
    <w:rsid w:val="0068335D"/>
    <w:rsid w:val="00685C94"/>
    <w:rsid w:val="0069575A"/>
    <w:rsid w:val="006A1B62"/>
    <w:rsid w:val="006A2F8F"/>
    <w:rsid w:val="006B1BBA"/>
    <w:rsid w:val="006C0A83"/>
    <w:rsid w:val="006C5831"/>
    <w:rsid w:val="006D09EA"/>
    <w:rsid w:val="006D4109"/>
    <w:rsid w:val="006E46D7"/>
    <w:rsid w:val="006E7CD2"/>
    <w:rsid w:val="006F1D32"/>
    <w:rsid w:val="00701714"/>
    <w:rsid w:val="00702F46"/>
    <w:rsid w:val="00722E96"/>
    <w:rsid w:val="007232D6"/>
    <w:rsid w:val="00725668"/>
    <w:rsid w:val="00727A14"/>
    <w:rsid w:val="00727E62"/>
    <w:rsid w:val="007307FC"/>
    <w:rsid w:val="00734923"/>
    <w:rsid w:val="007375AA"/>
    <w:rsid w:val="007376EB"/>
    <w:rsid w:val="0074073F"/>
    <w:rsid w:val="007458B1"/>
    <w:rsid w:val="00746F46"/>
    <w:rsid w:val="007702CA"/>
    <w:rsid w:val="007729CF"/>
    <w:rsid w:val="00773068"/>
    <w:rsid w:val="0077636D"/>
    <w:rsid w:val="007807FD"/>
    <w:rsid w:val="00783D0F"/>
    <w:rsid w:val="00787476"/>
    <w:rsid w:val="00793CBF"/>
    <w:rsid w:val="007A09A8"/>
    <w:rsid w:val="007C3485"/>
    <w:rsid w:val="007C486B"/>
    <w:rsid w:val="007C5236"/>
    <w:rsid w:val="007C5C54"/>
    <w:rsid w:val="007C6098"/>
    <w:rsid w:val="007D2C3B"/>
    <w:rsid w:val="007D480F"/>
    <w:rsid w:val="007E0BC7"/>
    <w:rsid w:val="007E1B88"/>
    <w:rsid w:val="007E50CB"/>
    <w:rsid w:val="007E7592"/>
    <w:rsid w:val="0080014C"/>
    <w:rsid w:val="00806FBE"/>
    <w:rsid w:val="008127CA"/>
    <w:rsid w:val="00812F7B"/>
    <w:rsid w:val="00823DA2"/>
    <w:rsid w:val="008468F0"/>
    <w:rsid w:val="00856998"/>
    <w:rsid w:val="008571D1"/>
    <w:rsid w:val="00860BBD"/>
    <w:rsid w:val="0086782D"/>
    <w:rsid w:val="00875A40"/>
    <w:rsid w:val="008A4653"/>
    <w:rsid w:val="008B1BB4"/>
    <w:rsid w:val="008B37A5"/>
    <w:rsid w:val="008B560A"/>
    <w:rsid w:val="008B5998"/>
    <w:rsid w:val="008B59C6"/>
    <w:rsid w:val="008C68C2"/>
    <w:rsid w:val="008D4147"/>
    <w:rsid w:val="008D4158"/>
    <w:rsid w:val="008D524E"/>
    <w:rsid w:val="008E64BA"/>
    <w:rsid w:val="008E7D2E"/>
    <w:rsid w:val="008F29A1"/>
    <w:rsid w:val="008F79EE"/>
    <w:rsid w:val="0090325C"/>
    <w:rsid w:val="0090421B"/>
    <w:rsid w:val="00916ADF"/>
    <w:rsid w:val="00932C02"/>
    <w:rsid w:val="00933E4D"/>
    <w:rsid w:val="00940ACA"/>
    <w:rsid w:val="009434A4"/>
    <w:rsid w:val="00946769"/>
    <w:rsid w:val="00952DF6"/>
    <w:rsid w:val="00954788"/>
    <w:rsid w:val="00957C84"/>
    <w:rsid w:val="009602CE"/>
    <w:rsid w:val="00965522"/>
    <w:rsid w:val="00965AA4"/>
    <w:rsid w:val="00967D36"/>
    <w:rsid w:val="00974734"/>
    <w:rsid w:val="00982CD2"/>
    <w:rsid w:val="00983CAE"/>
    <w:rsid w:val="0098555E"/>
    <w:rsid w:val="00996F40"/>
    <w:rsid w:val="0099781A"/>
    <w:rsid w:val="009A256F"/>
    <w:rsid w:val="009A2C29"/>
    <w:rsid w:val="009A5DF6"/>
    <w:rsid w:val="009C0A8C"/>
    <w:rsid w:val="009C1074"/>
    <w:rsid w:val="009C4511"/>
    <w:rsid w:val="009C7D16"/>
    <w:rsid w:val="009D04D3"/>
    <w:rsid w:val="009D64B3"/>
    <w:rsid w:val="009E1D3F"/>
    <w:rsid w:val="00A00D09"/>
    <w:rsid w:val="00A00FE4"/>
    <w:rsid w:val="00A027D5"/>
    <w:rsid w:val="00A04C17"/>
    <w:rsid w:val="00A05F0E"/>
    <w:rsid w:val="00A073B3"/>
    <w:rsid w:val="00A13D4E"/>
    <w:rsid w:val="00A2262C"/>
    <w:rsid w:val="00A2351E"/>
    <w:rsid w:val="00A35E85"/>
    <w:rsid w:val="00A3728E"/>
    <w:rsid w:val="00A473D9"/>
    <w:rsid w:val="00A61057"/>
    <w:rsid w:val="00A628A7"/>
    <w:rsid w:val="00A65174"/>
    <w:rsid w:val="00A70355"/>
    <w:rsid w:val="00A77884"/>
    <w:rsid w:val="00A804BA"/>
    <w:rsid w:val="00A8371C"/>
    <w:rsid w:val="00A93105"/>
    <w:rsid w:val="00A9318B"/>
    <w:rsid w:val="00A93C1E"/>
    <w:rsid w:val="00AA044D"/>
    <w:rsid w:val="00AA31FD"/>
    <w:rsid w:val="00AA33C1"/>
    <w:rsid w:val="00AA6868"/>
    <w:rsid w:val="00AA6A01"/>
    <w:rsid w:val="00AA6D12"/>
    <w:rsid w:val="00AB27F3"/>
    <w:rsid w:val="00AB43B5"/>
    <w:rsid w:val="00AC2B81"/>
    <w:rsid w:val="00AD0272"/>
    <w:rsid w:val="00AD0D89"/>
    <w:rsid w:val="00AD7847"/>
    <w:rsid w:val="00AE0CAB"/>
    <w:rsid w:val="00AE3941"/>
    <w:rsid w:val="00B016BB"/>
    <w:rsid w:val="00B01BAB"/>
    <w:rsid w:val="00B02EB0"/>
    <w:rsid w:val="00B072BA"/>
    <w:rsid w:val="00B11EE7"/>
    <w:rsid w:val="00B21D6F"/>
    <w:rsid w:val="00B2236D"/>
    <w:rsid w:val="00B225DF"/>
    <w:rsid w:val="00B22B6D"/>
    <w:rsid w:val="00B25E2A"/>
    <w:rsid w:val="00B269C1"/>
    <w:rsid w:val="00B278C4"/>
    <w:rsid w:val="00B479FD"/>
    <w:rsid w:val="00B50CC7"/>
    <w:rsid w:val="00B61E74"/>
    <w:rsid w:val="00B6371C"/>
    <w:rsid w:val="00B77865"/>
    <w:rsid w:val="00B85B05"/>
    <w:rsid w:val="00B8650F"/>
    <w:rsid w:val="00B87C4F"/>
    <w:rsid w:val="00B9137E"/>
    <w:rsid w:val="00B91DEA"/>
    <w:rsid w:val="00BA23A5"/>
    <w:rsid w:val="00BC1416"/>
    <w:rsid w:val="00BC234B"/>
    <w:rsid w:val="00BC44FB"/>
    <w:rsid w:val="00BD57B3"/>
    <w:rsid w:val="00BE0139"/>
    <w:rsid w:val="00BE73B5"/>
    <w:rsid w:val="00BE761F"/>
    <w:rsid w:val="00BF0F54"/>
    <w:rsid w:val="00BF2287"/>
    <w:rsid w:val="00BF5F6F"/>
    <w:rsid w:val="00C00C93"/>
    <w:rsid w:val="00C03B18"/>
    <w:rsid w:val="00C0406E"/>
    <w:rsid w:val="00C0530E"/>
    <w:rsid w:val="00C05DA2"/>
    <w:rsid w:val="00C12F1A"/>
    <w:rsid w:val="00C32E53"/>
    <w:rsid w:val="00C35C03"/>
    <w:rsid w:val="00C44AC4"/>
    <w:rsid w:val="00C513FD"/>
    <w:rsid w:val="00C61C2E"/>
    <w:rsid w:val="00C6460F"/>
    <w:rsid w:val="00C7083F"/>
    <w:rsid w:val="00C71C51"/>
    <w:rsid w:val="00C76432"/>
    <w:rsid w:val="00C779A3"/>
    <w:rsid w:val="00C829F0"/>
    <w:rsid w:val="00C907AF"/>
    <w:rsid w:val="00C95A1A"/>
    <w:rsid w:val="00C96811"/>
    <w:rsid w:val="00CA6185"/>
    <w:rsid w:val="00CC0A14"/>
    <w:rsid w:val="00CD4A97"/>
    <w:rsid w:val="00CD6BCF"/>
    <w:rsid w:val="00CD7C39"/>
    <w:rsid w:val="00CE63E8"/>
    <w:rsid w:val="00CF1A0C"/>
    <w:rsid w:val="00CF532F"/>
    <w:rsid w:val="00D06A37"/>
    <w:rsid w:val="00D14E61"/>
    <w:rsid w:val="00D17CE5"/>
    <w:rsid w:val="00D22EDB"/>
    <w:rsid w:val="00D40A68"/>
    <w:rsid w:val="00D57E51"/>
    <w:rsid w:val="00D636A3"/>
    <w:rsid w:val="00D638D2"/>
    <w:rsid w:val="00D64616"/>
    <w:rsid w:val="00D67DA0"/>
    <w:rsid w:val="00D74F76"/>
    <w:rsid w:val="00D76572"/>
    <w:rsid w:val="00D805AE"/>
    <w:rsid w:val="00D925AF"/>
    <w:rsid w:val="00D97975"/>
    <w:rsid w:val="00DA5CDF"/>
    <w:rsid w:val="00DA6132"/>
    <w:rsid w:val="00DB4FA6"/>
    <w:rsid w:val="00DC23A4"/>
    <w:rsid w:val="00DC3920"/>
    <w:rsid w:val="00DD3364"/>
    <w:rsid w:val="00DD3F27"/>
    <w:rsid w:val="00DE16FC"/>
    <w:rsid w:val="00DE611A"/>
    <w:rsid w:val="00DF2900"/>
    <w:rsid w:val="00DF5C5B"/>
    <w:rsid w:val="00DF680B"/>
    <w:rsid w:val="00DF7DFD"/>
    <w:rsid w:val="00E00C22"/>
    <w:rsid w:val="00E05F2F"/>
    <w:rsid w:val="00E1218C"/>
    <w:rsid w:val="00E15FAF"/>
    <w:rsid w:val="00E23B37"/>
    <w:rsid w:val="00E25F78"/>
    <w:rsid w:val="00E3148B"/>
    <w:rsid w:val="00E321BD"/>
    <w:rsid w:val="00E347E9"/>
    <w:rsid w:val="00E46D97"/>
    <w:rsid w:val="00E52A16"/>
    <w:rsid w:val="00E53F80"/>
    <w:rsid w:val="00E57474"/>
    <w:rsid w:val="00E614CF"/>
    <w:rsid w:val="00E62E62"/>
    <w:rsid w:val="00E63105"/>
    <w:rsid w:val="00E64199"/>
    <w:rsid w:val="00E654F2"/>
    <w:rsid w:val="00E70028"/>
    <w:rsid w:val="00E709E8"/>
    <w:rsid w:val="00E70F27"/>
    <w:rsid w:val="00E749B8"/>
    <w:rsid w:val="00E81160"/>
    <w:rsid w:val="00E82C50"/>
    <w:rsid w:val="00E83422"/>
    <w:rsid w:val="00E85C2C"/>
    <w:rsid w:val="00E863F3"/>
    <w:rsid w:val="00E97616"/>
    <w:rsid w:val="00EA0A1D"/>
    <w:rsid w:val="00EA2DD9"/>
    <w:rsid w:val="00EB08D4"/>
    <w:rsid w:val="00EB0DDC"/>
    <w:rsid w:val="00EB437B"/>
    <w:rsid w:val="00EB52A0"/>
    <w:rsid w:val="00EB53ED"/>
    <w:rsid w:val="00ED5DF4"/>
    <w:rsid w:val="00ED6DC2"/>
    <w:rsid w:val="00EE24CE"/>
    <w:rsid w:val="00EE328A"/>
    <w:rsid w:val="00EE6EDE"/>
    <w:rsid w:val="00EF117B"/>
    <w:rsid w:val="00EF4FF1"/>
    <w:rsid w:val="00EF5208"/>
    <w:rsid w:val="00EF569D"/>
    <w:rsid w:val="00F01681"/>
    <w:rsid w:val="00F07BEC"/>
    <w:rsid w:val="00F20C34"/>
    <w:rsid w:val="00F22882"/>
    <w:rsid w:val="00F22DD0"/>
    <w:rsid w:val="00F23FF8"/>
    <w:rsid w:val="00F24552"/>
    <w:rsid w:val="00F251D9"/>
    <w:rsid w:val="00F27F63"/>
    <w:rsid w:val="00F305C7"/>
    <w:rsid w:val="00F30DC9"/>
    <w:rsid w:val="00F371FA"/>
    <w:rsid w:val="00F40F04"/>
    <w:rsid w:val="00F42457"/>
    <w:rsid w:val="00F611F7"/>
    <w:rsid w:val="00F66BDE"/>
    <w:rsid w:val="00F76A39"/>
    <w:rsid w:val="00F83586"/>
    <w:rsid w:val="00F927C1"/>
    <w:rsid w:val="00F95BF2"/>
    <w:rsid w:val="00FA634C"/>
    <w:rsid w:val="00FB4680"/>
    <w:rsid w:val="00FB6DFD"/>
    <w:rsid w:val="00FC1C74"/>
    <w:rsid w:val="00FC58C4"/>
    <w:rsid w:val="00FC5CB9"/>
    <w:rsid w:val="00FC7CEA"/>
    <w:rsid w:val="00FD2B9E"/>
    <w:rsid w:val="00FD54D2"/>
    <w:rsid w:val="00FD5804"/>
    <w:rsid w:val="00FE44EC"/>
    <w:rsid w:val="00FE7F23"/>
    <w:rsid w:val="00FF01FF"/>
    <w:rsid w:val="00FF4413"/>
    <w:rsid w:val="00FF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65DF425"/>
  <w15:chartTrackingRefBased/>
  <w15:docId w15:val="{CEE3D357-61BA-407F-BD0C-C245CAE07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6371C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uiPriority w:val="99"/>
    <w:semiHidden/>
    <w:unhideWhenUsed/>
    <w:rsid w:val="00F40F04"/>
    <w:rPr>
      <w:sz w:val="21"/>
      <w:szCs w:val="21"/>
    </w:rPr>
  </w:style>
  <w:style w:type="paragraph" w:styleId="a4">
    <w:name w:val="annotation text"/>
    <w:basedOn w:val="a"/>
    <w:link w:val="a5"/>
    <w:uiPriority w:val="99"/>
    <w:semiHidden/>
    <w:unhideWhenUsed/>
    <w:rsid w:val="00F40F04"/>
    <w:pPr>
      <w:jc w:val="left"/>
    </w:pPr>
  </w:style>
  <w:style w:type="character" w:customStyle="1" w:styleId="a5">
    <w:name w:val="批注文字 字符"/>
    <w:basedOn w:val="a0"/>
    <w:link w:val="a4"/>
    <w:uiPriority w:val="99"/>
    <w:semiHidden/>
    <w:rsid w:val="00F40F04"/>
  </w:style>
  <w:style w:type="paragraph" w:styleId="a6">
    <w:name w:val="annotation subject"/>
    <w:basedOn w:val="a4"/>
    <w:next w:val="a4"/>
    <w:link w:val="a7"/>
    <w:uiPriority w:val="99"/>
    <w:semiHidden/>
    <w:unhideWhenUsed/>
    <w:rsid w:val="00F40F04"/>
    <w:rPr>
      <w:b/>
      <w:bCs/>
      <w:kern w:val="0"/>
      <w:sz w:val="20"/>
      <w:szCs w:val="20"/>
      <w:lang w:val="x-none" w:eastAsia="x-none"/>
    </w:rPr>
  </w:style>
  <w:style w:type="character" w:customStyle="1" w:styleId="a7">
    <w:name w:val="批注主题 字符"/>
    <w:link w:val="a6"/>
    <w:uiPriority w:val="99"/>
    <w:semiHidden/>
    <w:rsid w:val="00F40F04"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sid w:val="00F40F04"/>
    <w:rPr>
      <w:kern w:val="0"/>
      <w:sz w:val="16"/>
      <w:szCs w:val="16"/>
      <w:lang w:val="x-none" w:eastAsia="x-none"/>
    </w:rPr>
  </w:style>
  <w:style w:type="character" w:customStyle="1" w:styleId="a9">
    <w:name w:val="批注框文本 字符"/>
    <w:link w:val="a8"/>
    <w:uiPriority w:val="99"/>
    <w:semiHidden/>
    <w:rsid w:val="00F40F04"/>
    <w:rPr>
      <w:sz w:val="16"/>
      <w:szCs w:val="16"/>
    </w:rPr>
  </w:style>
  <w:style w:type="paragraph" w:styleId="aa">
    <w:name w:val="Date"/>
    <w:basedOn w:val="a"/>
    <w:next w:val="a"/>
    <w:link w:val="ab"/>
    <w:uiPriority w:val="99"/>
    <w:semiHidden/>
    <w:unhideWhenUsed/>
    <w:rsid w:val="00C03B18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C03B18"/>
  </w:style>
  <w:style w:type="paragraph" w:customStyle="1" w:styleId="01PaperTitle">
    <w:name w:val="01 Paper Title"/>
    <w:uiPriority w:val="99"/>
    <w:rsid w:val="000333A8"/>
    <w:pPr>
      <w:spacing w:after="180" w:line="360" w:lineRule="exact"/>
    </w:pPr>
    <w:rPr>
      <w:rFonts w:ascii="Times New Roman" w:hAnsi="Times New Roman"/>
      <w:b/>
      <w:bCs/>
      <w:noProof/>
      <w:position w:val="7"/>
      <w:sz w:val="32"/>
      <w:szCs w:val="32"/>
      <w:lang w:val="en-GB" w:eastAsia="en-GB"/>
    </w:rPr>
  </w:style>
  <w:style w:type="table" w:styleId="ac">
    <w:name w:val="Table Grid"/>
    <w:basedOn w:val="a1"/>
    <w:uiPriority w:val="59"/>
    <w:rsid w:val="00A35E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Hyperlink"/>
    <w:rsid w:val="00A35E85"/>
    <w:rPr>
      <w:rFonts w:cs="Times New Roman"/>
      <w:color w:val="0000FF"/>
      <w:u w:val="single"/>
    </w:rPr>
  </w:style>
  <w:style w:type="paragraph" w:styleId="ae">
    <w:name w:val="header"/>
    <w:basedOn w:val="a"/>
    <w:link w:val="af"/>
    <w:uiPriority w:val="99"/>
    <w:unhideWhenUsed/>
    <w:rsid w:val="00A65174"/>
    <w:pPr>
      <w:tabs>
        <w:tab w:val="center" w:pos="4320"/>
        <w:tab w:val="right" w:pos="8640"/>
      </w:tabs>
    </w:pPr>
  </w:style>
  <w:style w:type="character" w:customStyle="1" w:styleId="af">
    <w:name w:val="页眉 字符"/>
    <w:link w:val="ae"/>
    <w:uiPriority w:val="99"/>
    <w:rsid w:val="00A65174"/>
    <w:rPr>
      <w:kern w:val="2"/>
      <w:sz w:val="21"/>
      <w:szCs w:val="22"/>
    </w:rPr>
  </w:style>
  <w:style w:type="paragraph" w:styleId="af0">
    <w:name w:val="footer"/>
    <w:basedOn w:val="a"/>
    <w:link w:val="af1"/>
    <w:uiPriority w:val="99"/>
    <w:unhideWhenUsed/>
    <w:rsid w:val="00A65174"/>
    <w:pPr>
      <w:tabs>
        <w:tab w:val="center" w:pos="4320"/>
        <w:tab w:val="right" w:pos="8640"/>
      </w:tabs>
    </w:pPr>
  </w:style>
  <w:style w:type="character" w:customStyle="1" w:styleId="af1">
    <w:name w:val="页脚 字符"/>
    <w:link w:val="af0"/>
    <w:uiPriority w:val="99"/>
    <w:rsid w:val="00A65174"/>
    <w:rPr>
      <w:kern w:val="2"/>
      <w:sz w:val="21"/>
      <w:szCs w:val="22"/>
    </w:rPr>
  </w:style>
  <w:style w:type="paragraph" w:styleId="af2">
    <w:name w:val="List Paragraph"/>
    <w:basedOn w:val="a"/>
    <w:uiPriority w:val="34"/>
    <w:qFormat/>
    <w:rsid w:val="00F22882"/>
    <w:pPr>
      <w:ind w:firstLineChars="200" w:firstLine="420"/>
    </w:pPr>
  </w:style>
  <w:style w:type="table" w:styleId="1">
    <w:name w:val="Grid Table 1 Light"/>
    <w:basedOn w:val="a1"/>
    <w:uiPriority w:val="46"/>
    <w:rsid w:val="0065701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">
    <w:name w:val="Unresolved Mention"/>
    <w:basedOn w:val="a0"/>
    <w:uiPriority w:val="99"/>
    <w:semiHidden/>
    <w:unhideWhenUsed/>
    <w:rsid w:val="00F305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3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2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7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37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@editorialmanager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BFFB4F-4A9C-4474-B8A7-A4DF26DD9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Links>
    <vt:vector size="48" baseType="variant">
      <vt:variant>
        <vt:i4>6422541</vt:i4>
      </vt:variant>
      <vt:variant>
        <vt:i4>21</vt:i4>
      </vt:variant>
      <vt:variant>
        <vt:i4>0</vt:i4>
      </vt:variant>
      <vt:variant>
        <vt:i4>5</vt:i4>
      </vt:variant>
      <vt:variant>
        <vt:lpwstr>mailto:frederic.kanoufi@univ-paris-diderot.fr</vt:lpwstr>
      </vt:variant>
      <vt:variant>
        <vt:lpwstr/>
      </vt:variant>
      <vt:variant>
        <vt:i4>4522100</vt:i4>
      </vt:variant>
      <vt:variant>
        <vt:i4>18</vt:i4>
      </vt:variant>
      <vt:variant>
        <vt:i4>0</vt:i4>
      </vt:variant>
      <vt:variant>
        <vt:i4>5</vt:i4>
      </vt:variant>
      <vt:variant>
        <vt:lpwstr>mailto:juan.pelta@univ-evry.fr</vt:lpwstr>
      </vt:variant>
      <vt:variant>
        <vt:lpwstr/>
      </vt:variant>
      <vt:variant>
        <vt:i4>2097180</vt:i4>
      </vt:variant>
      <vt:variant>
        <vt:i4>15</vt:i4>
      </vt:variant>
      <vt:variant>
        <vt:i4>0</vt:i4>
      </vt:variant>
      <vt:variant>
        <vt:i4>5</vt:i4>
      </vt:variant>
      <vt:variant>
        <vt:lpwstr>mailto:gul@missouri.edu</vt:lpwstr>
      </vt:variant>
      <vt:variant>
        <vt:lpwstr/>
      </vt:variant>
      <vt:variant>
        <vt:i4>3932243</vt:i4>
      </vt:variant>
      <vt:variant>
        <vt:i4>12</vt:i4>
      </vt:variant>
      <vt:variant>
        <vt:i4>0</vt:i4>
      </vt:variant>
      <vt:variant>
        <vt:i4>5</vt:i4>
      </vt:variant>
      <vt:variant>
        <vt:lpwstr>mailto:kristina.tschulik@rub.de</vt:lpwstr>
      </vt:variant>
      <vt:variant>
        <vt:lpwstr/>
      </vt:variant>
      <vt:variant>
        <vt:i4>3276877</vt:i4>
      </vt:variant>
      <vt:variant>
        <vt:i4>9</vt:i4>
      </vt:variant>
      <vt:variant>
        <vt:i4>0</vt:i4>
      </vt:variant>
      <vt:variant>
        <vt:i4>5</vt:i4>
      </vt:variant>
      <vt:variant>
        <vt:lpwstr>mailto:haichenwu@ihep.ac.cn</vt:lpwstr>
      </vt:variant>
      <vt:variant>
        <vt:lpwstr/>
      </vt:variant>
      <vt:variant>
        <vt:i4>3080256</vt:i4>
      </vt:variant>
      <vt:variant>
        <vt:i4>6</vt:i4>
      </vt:variant>
      <vt:variant>
        <vt:i4>0</vt:i4>
      </vt:variant>
      <vt:variant>
        <vt:i4>5</vt:i4>
      </vt:variant>
      <vt:variant>
        <vt:lpwstr>mailto:p.r.unwin@warwick.ac.uk</vt:lpwstr>
      </vt:variant>
      <vt:variant>
        <vt:lpwstr/>
      </vt:variant>
      <vt:variant>
        <vt:i4>458808</vt:i4>
      </vt:variant>
      <vt:variant>
        <vt:i4>3</vt:i4>
      </vt:variant>
      <vt:variant>
        <vt:i4>0</vt:i4>
      </vt:variant>
      <vt:variant>
        <vt:i4>5</vt:i4>
      </vt:variant>
      <vt:variant>
        <vt:lpwstr>mailto:lanbaker@indiana.edu</vt:lpwstr>
      </vt:variant>
      <vt:variant>
        <vt:lpwstr/>
      </vt:variant>
      <vt:variant>
        <vt:i4>5963814</vt:i4>
      </vt:variant>
      <vt:variant>
        <vt:i4>0</vt:i4>
      </vt:variant>
      <vt:variant>
        <vt:i4>0</vt:i4>
      </vt:variant>
      <vt:variant>
        <vt:i4>5</vt:i4>
      </vt:variant>
      <vt:variant>
        <vt:lpwstr>mailto:Zhang@chem.washington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YING;GR</dc:creator>
  <cp:keywords/>
  <dc:description/>
  <cp:lastModifiedBy>于 汝佳</cp:lastModifiedBy>
  <cp:revision>8</cp:revision>
  <cp:lastPrinted>2017-03-16T06:53:00Z</cp:lastPrinted>
  <dcterms:created xsi:type="dcterms:W3CDTF">2018-10-15T08:42:00Z</dcterms:created>
  <dcterms:modified xsi:type="dcterms:W3CDTF">2018-10-17T13:44:00Z</dcterms:modified>
</cp:coreProperties>
</file>